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DCE0" w14:textId="772B4D06" w:rsidR="00E91718" w:rsidRDefault="00724523" w:rsidP="00724523">
      <w:pPr>
        <w:spacing w:after="0"/>
        <w:jc w:val="center"/>
        <w:rPr>
          <w:sz w:val="28"/>
          <w:szCs w:val="28"/>
        </w:rPr>
      </w:pPr>
      <w:r>
        <w:rPr>
          <w:b/>
          <w:bCs/>
          <w:sz w:val="28"/>
          <w:szCs w:val="28"/>
        </w:rPr>
        <w:t>MINUTES</w:t>
      </w:r>
    </w:p>
    <w:p w14:paraId="5BED4BAC" w14:textId="77777777" w:rsidR="00E91718" w:rsidRDefault="00E91718" w:rsidP="00E91718">
      <w:pPr>
        <w:spacing w:after="0"/>
        <w:jc w:val="center"/>
      </w:pPr>
    </w:p>
    <w:p w14:paraId="397CFE92" w14:textId="662E69FA" w:rsidR="00E91718" w:rsidRDefault="00B70287" w:rsidP="00E91718">
      <w:pPr>
        <w:spacing w:after="0"/>
      </w:pPr>
      <w:r>
        <w:t>1</w:t>
      </w:r>
      <w:r w:rsidR="00E91718">
        <w:tab/>
      </w:r>
      <w:r w:rsidR="00E91718" w:rsidRPr="00E91718">
        <w:rPr>
          <w:b/>
          <w:bCs/>
        </w:rPr>
        <w:t>Apologies</w:t>
      </w:r>
    </w:p>
    <w:p w14:paraId="0B3EEEE6" w14:textId="77777777" w:rsidR="00E91718" w:rsidRDefault="00E91718" w:rsidP="00E91718">
      <w:pPr>
        <w:spacing w:after="0"/>
      </w:pPr>
    </w:p>
    <w:p w14:paraId="58CE14C6" w14:textId="3C549E78" w:rsidR="00E91718" w:rsidRDefault="00734CED" w:rsidP="00E91718">
      <w:pPr>
        <w:spacing w:after="0"/>
        <w:rPr>
          <w:color w:val="000000" w:themeColor="text1"/>
        </w:rPr>
      </w:pPr>
      <w:r w:rsidRPr="00734CED">
        <w:rPr>
          <w:color w:val="000000" w:themeColor="text1"/>
        </w:rPr>
        <w:t>There were no apologies received by the Chair from Cllr Lock and Cllr Westcott.</w:t>
      </w:r>
    </w:p>
    <w:p w14:paraId="3FE59B70" w14:textId="77777777" w:rsidR="00734CED" w:rsidRDefault="00734CED" w:rsidP="00E91718">
      <w:pPr>
        <w:spacing w:after="0"/>
      </w:pPr>
    </w:p>
    <w:p w14:paraId="74FFD754" w14:textId="4B311B49" w:rsidR="00E91718" w:rsidRDefault="00B70287" w:rsidP="00E91718">
      <w:pPr>
        <w:spacing w:after="0"/>
        <w:rPr>
          <w:b/>
          <w:bCs/>
        </w:rPr>
      </w:pPr>
      <w:r>
        <w:t>2</w:t>
      </w:r>
      <w:r w:rsidR="00E91718">
        <w:tab/>
      </w:r>
      <w:r w:rsidR="00E91718" w:rsidRPr="00E91718">
        <w:rPr>
          <w:b/>
          <w:bCs/>
        </w:rPr>
        <w:t>Public Question Time</w:t>
      </w:r>
    </w:p>
    <w:p w14:paraId="15F4A4D5" w14:textId="77777777" w:rsidR="00E91718" w:rsidRDefault="00E91718" w:rsidP="00E91718">
      <w:pPr>
        <w:spacing w:after="0"/>
      </w:pPr>
    </w:p>
    <w:p w14:paraId="3975B3D7" w14:textId="6B57C82D" w:rsidR="00C21FC3" w:rsidRDefault="00E9632A" w:rsidP="00C21FC3">
      <w:pPr>
        <w:pStyle w:val="ListParagraph"/>
        <w:numPr>
          <w:ilvl w:val="0"/>
          <w:numId w:val="8"/>
        </w:numPr>
        <w:spacing w:after="0"/>
        <w:rPr>
          <w:color w:val="000000" w:themeColor="text1"/>
        </w:rPr>
      </w:pPr>
      <w:proofErr w:type="spellStart"/>
      <w:r>
        <w:rPr>
          <w:color w:val="000000" w:themeColor="text1"/>
        </w:rPr>
        <w:t>Westleigh</w:t>
      </w:r>
      <w:proofErr w:type="spellEnd"/>
      <w:r>
        <w:rPr>
          <w:color w:val="000000" w:themeColor="text1"/>
        </w:rPr>
        <w:t xml:space="preserve"> Play </w:t>
      </w:r>
      <w:r w:rsidR="00E05ABA">
        <w:rPr>
          <w:color w:val="000000" w:themeColor="text1"/>
        </w:rPr>
        <w:t>Park</w:t>
      </w:r>
    </w:p>
    <w:p w14:paraId="73810709" w14:textId="77777777" w:rsidR="00C21FC3" w:rsidRDefault="00C21FC3" w:rsidP="00C21FC3">
      <w:pPr>
        <w:spacing w:after="0"/>
        <w:rPr>
          <w:color w:val="000000" w:themeColor="text1"/>
        </w:rPr>
      </w:pPr>
    </w:p>
    <w:p w14:paraId="6EED4BEE" w14:textId="77777777" w:rsidR="003D19C2" w:rsidRDefault="003D19C2" w:rsidP="003D19C2">
      <w:pPr>
        <w:spacing w:after="0"/>
        <w:jc w:val="both"/>
        <w:rPr>
          <w:color w:val="000000" w:themeColor="text1"/>
        </w:rPr>
      </w:pPr>
      <w:r w:rsidRPr="003D19C2">
        <w:rPr>
          <w:color w:val="000000" w:themeColor="text1"/>
        </w:rPr>
        <w:t xml:space="preserve">The council meeting saw a heartening level of positive engagement from </w:t>
      </w:r>
      <w:r>
        <w:rPr>
          <w:color w:val="000000" w:themeColor="text1"/>
        </w:rPr>
        <w:t>those attended from</w:t>
      </w:r>
      <w:r w:rsidRPr="003D19C2">
        <w:rPr>
          <w:color w:val="000000" w:themeColor="text1"/>
        </w:rPr>
        <w:t xml:space="preserve"> the public, with all attendees unanimously supporting the plans to save the play park.</w:t>
      </w:r>
    </w:p>
    <w:p w14:paraId="6E4CA3B7" w14:textId="77777777" w:rsidR="003D19C2" w:rsidRDefault="003D19C2" w:rsidP="003D19C2">
      <w:pPr>
        <w:spacing w:after="0"/>
        <w:jc w:val="both"/>
        <w:rPr>
          <w:color w:val="000000" w:themeColor="text1"/>
        </w:rPr>
      </w:pPr>
    </w:p>
    <w:p w14:paraId="4074FB36" w14:textId="76F74770" w:rsidR="00291DC2" w:rsidRDefault="003D19C2" w:rsidP="003D19C2">
      <w:pPr>
        <w:spacing w:after="0"/>
        <w:jc w:val="both"/>
        <w:rPr>
          <w:color w:val="000000" w:themeColor="text1"/>
        </w:rPr>
      </w:pPr>
      <w:r>
        <w:rPr>
          <w:color w:val="000000" w:themeColor="text1"/>
        </w:rPr>
        <w:t>The</w:t>
      </w:r>
      <w:r w:rsidRPr="003D19C2">
        <w:rPr>
          <w:color w:val="000000" w:themeColor="text1"/>
        </w:rPr>
        <w:t xml:space="preserve"> </w:t>
      </w:r>
      <w:r>
        <w:rPr>
          <w:color w:val="000000" w:themeColor="text1"/>
        </w:rPr>
        <w:t>C</w:t>
      </w:r>
      <w:r w:rsidRPr="003D19C2">
        <w:rPr>
          <w:color w:val="000000" w:themeColor="text1"/>
        </w:rPr>
        <w:t>hairman</w:t>
      </w:r>
      <w:r>
        <w:rPr>
          <w:color w:val="000000" w:themeColor="text1"/>
        </w:rPr>
        <w:t xml:space="preserve"> </w:t>
      </w:r>
      <w:r w:rsidRPr="003D19C2">
        <w:rPr>
          <w:color w:val="000000" w:themeColor="text1"/>
        </w:rPr>
        <w:t>extend</w:t>
      </w:r>
      <w:r>
        <w:rPr>
          <w:color w:val="000000" w:themeColor="text1"/>
        </w:rPr>
        <w:t>ed</w:t>
      </w:r>
      <w:r w:rsidRPr="003D19C2">
        <w:rPr>
          <w:color w:val="000000" w:themeColor="text1"/>
        </w:rPr>
        <w:t xml:space="preserve"> </w:t>
      </w:r>
      <w:r>
        <w:rPr>
          <w:color w:val="000000" w:themeColor="text1"/>
        </w:rPr>
        <w:t>his</w:t>
      </w:r>
      <w:r w:rsidRPr="003D19C2">
        <w:rPr>
          <w:color w:val="000000" w:themeColor="text1"/>
        </w:rPr>
        <w:t xml:space="preserve"> heartfelt thanks to everyone who participated and contributed their views. For those who could</w:t>
      </w:r>
      <w:r>
        <w:rPr>
          <w:color w:val="000000" w:themeColor="text1"/>
        </w:rPr>
        <w:t xml:space="preserve"> not</w:t>
      </w:r>
      <w:r w:rsidRPr="003D19C2">
        <w:rPr>
          <w:color w:val="000000" w:themeColor="text1"/>
        </w:rPr>
        <w:t xml:space="preserve"> make it, </w:t>
      </w:r>
      <w:r>
        <w:rPr>
          <w:color w:val="000000" w:themeColor="text1"/>
        </w:rPr>
        <w:t>it was</w:t>
      </w:r>
      <w:r w:rsidRPr="003D19C2">
        <w:rPr>
          <w:color w:val="000000" w:themeColor="text1"/>
        </w:rPr>
        <w:t xml:space="preserve"> encourage</w:t>
      </w:r>
      <w:r>
        <w:rPr>
          <w:color w:val="000000" w:themeColor="text1"/>
        </w:rPr>
        <w:t>d</w:t>
      </w:r>
      <w:r w:rsidRPr="003D19C2">
        <w:rPr>
          <w:color w:val="000000" w:themeColor="text1"/>
        </w:rPr>
        <w:t xml:space="preserve"> </w:t>
      </w:r>
      <w:r>
        <w:rPr>
          <w:color w:val="000000" w:themeColor="text1"/>
        </w:rPr>
        <w:t>that they</w:t>
      </w:r>
      <w:r w:rsidRPr="003D19C2">
        <w:rPr>
          <w:color w:val="000000" w:themeColor="text1"/>
        </w:rPr>
        <w:t xml:space="preserve"> share </w:t>
      </w:r>
      <w:r>
        <w:rPr>
          <w:color w:val="000000" w:themeColor="text1"/>
        </w:rPr>
        <w:t>their</w:t>
      </w:r>
      <w:r w:rsidRPr="003D19C2">
        <w:rPr>
          <w:color w:val="000000" w:themeColor="text1"/>
        </w:rPr>
        <w:t xml:space="preserve"> thoughts with the clerk, ensuring that everyone</w:t>
      </w:r>
      <w:r w:rsidR="00985DAE">
        <w:rPr>
          <w:color w:val="000000" w:themeColor="text1"/>
        </w:rPr>
        <w:t xml:space="preserve"> has the opportunity for their</w:t>
      </w:r>
      <w:r w:rsidRPr="003D19C2">
        <w:rPr>
          <w:color w:val="000000" w:themeColor="text1"/>
        </w:rPr>
        <w:t xml:space="preserve"> voice </w:t>
      </w:r>
      <w:r w:rsidR="00985DAE">
        <w:rPr>
          <w:color w:val="000000" w:themeColor="text1"/>
        </w:rPr>
        <w:t>to be</w:t>
      </w:r>
      <w:r w:rsidRPr="003D19C2">
        <w:rPr>
          <w:color w:val="000000" w:themeColor="text1"/>
        </w:rPr>
        <w:t xml:space="preserve"> heard in this crucial matter.</w:t>
      </w:r>
    </w:p>
    <w:p w14:paraId="47487A01" w14:textId="77777777" w:rsidR="003D19C2" w:rsidRDefault="003D19C2" w:rsidP="00291DC2">
      <w:pPr>
        <w:spacing w:after="0"/>
      </w:pPr>
    </w:p>
    <w:p w14:paraId="62D60AA6" w14:textId="6BF5BC0C" w:rsidR="00291DC2" w:rsidRDefault="00B70287" w:rsidP="00291DC2">
      <w:pPr>
        <w:spacing w:after="0"/>
        <w:rPr>
          <w:b/>
          <w:bCs/>
        </w:rPr>
      </w:pPr>
      <w:r>
        <w:t>3</w:t>
      </w:r>
      <w:r w:rsidR="00291DC2">
        <w:tab/>
      </w:r>
      <w:r w:rsidR="00291DC2" w:rsidRPr="00291DC2">
        <w:rPr>
          <w:b/>
          <w:bCs/>
        </w:rPr>
        <w:t>Declarations of Interest under the Code of Conduct</w:t>
      </w:r>
    </w:p>
    <w:p w14:paraId="48637FCF" w14:textId="77777777" w:rsidR="00291DC2" w:rsidRDefault="00291DC2" w:rsidP="00291DC2">
      <w:pPr>
        <w:spacing w:after="0"/>
      </w:pPr>
    </w:p>
    <w:p w14:paraId="0EF75DF7" w14:textId="77777777" w:rsidR="00C21FC3" w:rsidRPr="00DD1132" w:rsidRDefault="00C21FC3" w:rsidP="00C21FC3">
      <w:pPr>
        <w:spacing w:after="0"/>
        <w:rPr>
          <w:color w:val="000000" w:themeColor="text1"/>
        </w:rPr>
      </w:pPr>
      <w:r w:rsidRPr="00DD1132">
        <w:rPr>
          <w:color w:val="000000" w:themeColor="text1"/>
        </w:rPr>
        <w:t>There were no Declarations of Interest made under the Code of Conduct.</w:t>
      </w:r>
    </w:p>
    <w:p w14:paraId="11C299BE" w14:textId="77777777" w:rsidR="002B4EDA" w:rsidRDefault="002B4EDA" w:rsidP="00EB6FAB">
      <w:pPr>
        <w:spacing w:after="0" w:line="240" w:lineRule="auto"/>
        <w:jc w:val="both"/>
      </w:pPr>
    </w:p>
    <w:p w14:paraId="307F10D7" w14:textId="3F877B93" w:rsidR="00291DC2" w:rsidRDefault="00DE6564" w:rsidP="00291DC2">
      <w:pPr>
        <w:spacing w:after="0"/>
      </w:pPr>
      <w:r>
        <w:t>4</w:t>
      </w:r>
      <w:r w:rsidR="00291DC2">
        <w:tab/>
      </w:r>
      <w:r w:rsidR="00291DC2" w:rsidRPr="00291DC2">
        <w:rPr>
          <w:b/>
          <w:bCs/>
        </w:rPr>
        <w:t>Minutes</w:t>
      </w:r>
    </w:p>
    <w:p w14:paraId="15B5DF8D" w14:textId="77777777" w:rsidR="00291DC2" w:rsidRDefault="00291DC2" w:rsidP="00291DC2">
      <w:pPr>
        <w:spacing w:after="0"/>
      </w:pPr>
    </w:p>
    <w:p w14:paraId="2CA5C2C6" w14:textId="2924FB02" w:rsidR="00C21FC3" w:rsidRPr="00DD1132" w:rsidRDefault="00D21387" w:rsidP="00C21FC3">
      <w:pPr>
        <w:spacing w:after="0"/>
        <w:rPr>
          <w:color w:val="000000" w:themeColor="text1"/>
        </w:rPr>
      </w:pPr>
      <w:r>
        <w:rPr>
          <w:color w:val="000000" w:themeColor="text1"/>
        </w:rPr>
        <w:t>The</w:t>
      </w:r>
      <w:r w:rsidR="00C21FC3" w:rsidRPr="00DD1132">
        <w:rPr>
          <w:color w:val="000000" w:themeColor="text1"/>
        </w:rPr>
        <w:t xml:space="preserve"> minutes of the meeting held on </w:t>
      </w:r>
      <w:r w:rsidR="006A465F">
        <w:rPr>
          <w:color w:val="000000" w:themeColor="text1"/>
        </w:rPr>
        <w:t>1</w:t>
      </w:r>
      <w:r w:rsidR="00C21FC3" w:rsidRPr="00DD1132">
        <w:rPr>
          <w:color w:val="000000" w:themeColor="text1"/>
        </w:rPr>
        <w:t xml:space="preserve"> </w:t>
      </w:r>
      <w:r w:rsidR="006A465F">
        <w:rPr>
          <w:color w:val="000000" w:themeColor="text1"/>
        </w:rPr>
        <w:t>February</w:t>
      </w:r>
      <w:r w:rsidR="00C21FC3" w:rsidRPr="00DD1132">
        <w:rPr>
          <w:color w:val="000000" w:themeColor="text1"/>
        </w:rPr>
        <w:t xml:space="preserve"> 202</w:t>
      </w:r>
      <w:r w:rsidR="006A465F">
        <w:rPr>
          <w:color w:val="000000" w:themeColor="text1"/>
        </w:rPr>
        <w:t>4</w:t>
      </w:r>
      <w:r w:rsidR="00C21FC3" w:rsidRPr="00DD1132">
        <w:rPr>
          <w:color w:val="000000" w:themeColor="text1"/>
        </w:rPr>
        <w:t xml:space="preserve"> </w:t>
      </w:r>
      <w:r w:rsidR="006A465F">
        <w:rPr>
          <w:color w:val="000000" w:themeColor="text1"/>
        </w:rPr>
        <w:t>were deferred to be</w:t>
      </w:r>
      <w:r w:rsidR="00C21FC3" w:rsidRPr="00DD1132">
        <w:rPr>
          <w:color w:val="000000" w:themeColor="text1"/>
        </w:rPr>
        <w:t xml:space="preserve"> signed </w:t>
      </w:r>
      <w:r w:rsidR="00693F23">
        <w:rPr>
          <w:color w:val="000000" w:themeColor="text1"/>
        </w:rPr>
        <w:t>at the next meeting</w:t>
      </w:r>
      <w:r w:rsidR="00C21FC3" w:rsidRPr="00DD1132">
        <w:rPr>
          <w:color w:val="000000" w:themeColor="text1"/>
        </w:rPr>
        <w:t>.</w:t>
      </w:r>
    </w:p>
    <w:p w14:paraId="2E336162" w14:textId="77777777" w:rsidR="00291DC2" w:rsidRDefault="00291DC2" w:rsidP="00291DC2">
      <w:pPr>
        <w:spacing w:after="0"/>
      </w:pPr>
    </w:p>
    <w:p w14:paraId="042BAEEB" w14:textId="4E652291" w:rsidR="00291DC2" w:rsidRDefault="00DE6564" w:rsidP="00291DC2">
      <w:pPr>
        <w:spacing w:after="0"/>
      </w:pPr>
      <w:r>
        <w:t>5</w:t>
      </w:r>
      <w:r w:rsidR="00291DC2">
        <w:tab/>
      </w:r>
      <w:r w:rsidR="00291DC2" w:rsidRPr="00291DC2">
        <w:rPr>
          <w:b/>
          <w:bCs/>
        </w:rPr>
        <w:t>Chairman’s Announcements</w:t>
      </w:r>
    </w:p>
    <w:p w14:paraId="1AE21755" w14:textId="77777777" w:rsidR="00291DC2" w:rsidRDefault="00291DC2" w:rsidP="00291DC2">
      <w:pPr>
        <w:spacing w:after="0"/>
      </w:pPr>
    </w:p>
    <w:p w14:paraId="6EA5E6ED" w14:textId="03648DC4" w:rsidR="00291DC2" w:rsidRDefault="00BE19B9" w:rsidP="00291DC2">
      <w:pPr>
        <w:spacing w:after="0"/>
      </w:pPr>
      <w:r w:rsidRPr="00BE19B9">
        <w:t>To receive any announcements which the Chairman of the Council may wish to make.</w:t>
      </w:r>
      <w:r w:rsidR="00291DC2">
        <w:cr/>
      </w:r>
    </w:p>
    <w:p w14:paraId="5133F34D" w14:textId="56BF9A7B" w:rsidR="00BD3CA0" w:rsidRPr="00A718A1" w:rsidRDefault="00BD3CA0" w:rsidP="00BD3CA0">
      <w:pPr>
        <w:pStyle w:val="ListParagraph"/>
        <w:numPr>
          <w:ilvl w:val="0"/>
          <w:numId w:val="11"/>
        </w:numPr>
        <w:spacing w:after="0"/>
        <w:jc w:val="both"/>
        <w:rPr>
          <w:color w:val="000000" w:themeColor="text1"/>
        </w:rPr>
      </w:pPr>
      <w:r w:rsidRPr="00A718A1">
        <w:t xml:space="preserve">Mid Devon District Council Correspondence Regarding </w:t>
      </w:r>
      <w:proofErr w:type="spellStart"/>
      <w:r w:rsidRPr="00A718A1">
        <w:t>Westleigh</w:t>
      </w:r>
      <w:proofErr w:type="spellEnd"/>
      <w:r w:rsidRPr="00A718A1">
        <w:t xml:space="preserve"> Play Area</w:t>
      </w:r>
    </w:p>
    <w:p w14:paraId="5109AE1C" w14:textId="77777777" w:rsidR="00BD3CA0" w:rsidRPr="00BD3CA0" w:rsidRDefault="00BD3CA0" w:rsidP="00BD3CA0">
      <w:pPr>
        <w:spacing w:after="0"/>
      </w:pPr>
    </w:p>
    <w:p w14:paraId="7B69398A" w14:textId="77777777" w:rsidR="00BD3CA0" w:rsidRPr="00BD3CA0" w:rsidRDefault="00BD3CA0" w:rsidP="006230A3">
      <w:pPr>
        <w:spacing w:after="0"/>
        <w:jc w:val="both"/>
      </w:pPr>
      <w:r w:rsidRPr="00BD3CA0">
        <w:t>The Council has taken receipt of correspondence from Mid Devon District Council outlining the complexities of quantifying annual maintenance for playground equipment, emphasising the necessity of safety inspections and suggesting additional inspections based on risk assessment, potentially three times a year. The estimated cost for these inspections and potential maintenance expenses could be several thousand pounds. Despite the difficulty in determining precise maintenance needs, it's noted that the equipment likely has at least five years of remaining life, with the potential for more with upkeep.</w:t>
      </w:r>
    </w:p>
    <w:p w14:paraId="0ED16D61" w14:textId="77777777" w:rsidR="00BD3CA0" w:rsidRPr="00BD3CA0" w:rsidRDefault="00BD3CA0" w:rsidP="006230A3">
      <w:pPr>
        <w:spacing w:after="0"/>
        <w:jc w:val="both"/>
      </w:pPr>
    </w:p>
    <w:p w14:paraId="135DDAAA" w14:textId="77777777" w:rsidR="00BD3CA0" w:rsidRPr="00BD3CA0" w:rsidRDefault="00BD3CA0" w:rsidP="006230A3">
      <w:pPr>
        <w:spacing w:after="0"/>
        <w:jc w:val="both"/>
      </w:pPr>
      <w:r w:rsidRPr="00BD3CA0">
        <w:t xml:space="preserve">Regarding replacement considerations, it was suggested that it may not be justifiable to invest significant funds into the equipment given its remaining lifespan, and that replacement would provide better value. However, estimates to replace the equipment have ranged from £50,000 to £100,000, subject to variations in specific requirements. </w:t>
      </w:r>
    </w:p>
    <w:p w14:paraId="129A569F" w14:textId="77777777" w:rsidR="00BD3CA0" w:rsidRPr="00BD3CA0" w:rsidRDefault="00BD3CA0" w:rsidP="006230A3">
      <w:pPr>
        <w:spacing w:after="0"/>
        <w:jc w:val="both"/>
      </w:pPr>
    </w:p>
    <w:p w14:paraId="45F9C157" w14:textId="77777777" w:rsidR="00BD3CA0" w:rsidRPr="00BD3CA0" w:rsidRDefault="00BD3CA0" w:rsidP="006230A3">
      <w:pPr>
        <w:spacing w:after="0"/>
        <w:jc w:val="both"/>
      </w:pPr>
      <w:r w:rsidRPr="00BD3CA0">
        <w:t>Mid Devon District Council has also confirmed that planned maintenance is scheduled before the site’s return to the Council, including work on rubber matting, replacing an old see-saw, and patching up fencing, with consideration given to the necessity of longer fencing dividing the play area and the football area in the future.</w:t>
      </w:r>
    </w:p>
    <w:p w14:paraId="197B0D8F" w14:textId="77777777" w:rsidR="00BD3CA0" w:rsidRPr="00BD3CA0" w:rsidRDefault="00BD3CA0" w:rsidP="006230A3">
      <w:pPr>
        <w:spacing w:after="0"/>
        <w:jc w:val="both"/>
      </w:pPr>
    </w:p>
    <w:p w14:paraId="20C3F075" w14:textId="77777777" w:rsidR="00BD3CA0" w:rsidRPr="00BD3CA0" w:rsidRDefault="00BD3CA0" w:rsidP="006230A3">
      <w:pPr>
        <w:spacing w:after="0"/>
        <w:jc w:val="both"/>
      </w:pPr>
      <w:r w:rsidRPr="00BD3CA0">
        <w:t>Furthermore, the broader societal benefits of maintaining playground equipment were highlighted, suggesting that it could serve as an attraction for younger families, potentially influencing decisions to move into the area. By providing a convenient recreational spot within walking distance, the equipment contributes to the overall health and vibrancy of the community, making it an asset worth preserving and maintaining for the foreseeable future.</w:t>
      </w:r>
    </w:p>
    <w:p w14:paraId="17EC7340" w14:textId="77777777" w:rsidR="00BD3CA0" w:rsidRPr="00BD3CA0" w:rsidRDefault="00BD3CA0" w:rsidP="00BD3CA0">
      <w:pPr>
        <w:spacing w:after="0"/>
      </w:pPr>
    </w:p>
    <w:p w14:paraId="650E214F" w14:textId="50B40186" w:rsidR="00BD3CA0" w:rsidRPr="00BD3CA0" w:rsidRDefault="00BD3CA0" w:rsidP="005B3B05">
      <w:pPr>
        <w:pStyle w:val="ListParagraph"/>
        <w:numPr>
          <w:ilvl w:val="0"/>
          <w:numId w:val="11"/>
        </w:numPr>
        <w:spacing w:after="0"/>
        <w:jc w:val="both"/>
      </w:pPr>
      <w:r w:rsidRPr="00BD3CA0">
        <w:t xml:space="preserve">Handover of </w:t>
      </w:r>
      <w:proofErr w:type="spellStart"/>
      <w:r w:rsidRPr="00BD3CA0">
        <w:t>Westleigh</w:t>
      </w:r>
      <w:proofErr w:type="spellEnd"/>
      <w:r w:rsidRPr="00BD3CA0">
        <w:t xml:space="preserve"> Play Area</w:t>
      </w:r>
    </w:p>
    <w:p w14:paraId="6A20C357" w14:textId="77777777" w:rsidR="00BD3CA0" w:rsidRPr="00BD3CA0" w:rsidRDefault="00BD3CA0" w:rsidP="00BD3CA0">
      <w:pPr>
        <w:spacing w:after="0"/>
      </w:pPr>
    </w:p>
    <w:p w14:paraId="05F2D32D" w14:textId="77777777" w:rsidR="00BD3CA0" w:rsidRDefault="00BD3CA0" w:rsidP="006230A3">
      <w:pPr>
        <w:spacing w:after="0"/>
        <w:jc w:val="both"/>
      </w:pPr>
      <w:r w:rsidRPr="00BD3CA0">
        <w:t xml:space="preserve">The Council will complete the handover process for the </w:t>
      </w:r>
      <w:proofErr w:type="spellStart"/>
      <w:r w:rsidRPr="00BD3CA0">
        <w:t>Westleigh</w:t>
      </w:r>
      <w:proofErr w:type="spellEnd"/>
      <w:r w:rsidRPr="00BD3CA0">
        <w:t xml:space="preserve"> Play Area with Mid Devon District Council on April 1</w:t>
      </w:r>
      <w:r w:rsidRPr="00BD3CA0">
        <w:rPr>
          <w:vertAlign w:val="superscript"/>
        </w:rPr>
        <w:t>st</w:t>
      </w:r>
      <w:r w:rsidRPr="00BD3CA0">
        <w:t>, 2024.</w:t>
      </w:r>
    </w:p>
    <w:p w14:paraId="476939AF" w14:textId="77777777" w:rsidR="00A718A1" w:rsidRPr="00BD3CA0" w:rsidRDefault="00A718A1" w:rsidP="00BD3CA0">
      <w:pPr>
        <w:spacing w:after="0"/>
      </w:pPr>
    </w:p>
    <w:p w14:paraId="6D990423" w14:textId="317449BC" w:rsidR="00291DC2" w:rsidRDefault="00DE6564" w:rsidP="00291DC2">
      <w:pPr>
        <w:spacing w:after="0"/>
      </w:pPr>
      <w:r>
        <w:t>6</w:t>
      </w:r>
      <w:r w:rsidR="00291DC2">
        <w:tab/>
      </w:r>
      <w:r w:rsidR="00291DC2" w:rsidRPr="00291DC2">
        <w:rPr>
          <w:b/>
          <w:bCs/>
        </w:rPr>
        <w:t>Petitions</w:t>
      </w:r>
    </w:p>
    <w:p w14:paraId="22409E3D" w14:textId="77777777" w:rsidR="00291DC2" w:rsidRDefault="00291DC2" w:rsidP="00291DC2">
      <w:pPr>
        <w:spacing w:after="0"/>
      </w:pPr>
    </w:p>
    <w:p w14:paraId="6AA4402B" w14:textId="77777777" w:rsidR="00F323D9" w:rsidRPr="00DD1132" w:rsidRDefault="00F323D9" w:rsidP="00F323D9">
      <w:pPr>
        <w:spacing w:after="0"/>
        <w:rPr>
          <w:color w:val="000000" w:themeColor="text1"/>
        </w:rPr>
      </w:pPr>
      <w:r w:rsidRPr="00DD1132">
        <w:rPr>
          <w:color w:val="000000" w:themeColor="text1"/>
        </w:rPr>
        <w:t>There were no petitions received by the Chair.</w:t>
      </w:r>
    </w:p>
    <w:p w14:paraId="2F263C6F" w14:textId="77777777" w:rsidR="00291DC2" w:rsidRDefault="00291DC2" w:rsidP="00291DC2">
      <w:pPr>
        <w:spacing w:after="0"/>
      </w:pPr>
    </w:p>
    <w:p w14:paraId="68E9441D" w14:textId="3243CF97" w:rsidR="00291DC2" w:rsidRDefault="00DE6564" w:rsidP="00291DC2">
      <w:pPr>
        <w:spacing w:after="0"/>
        <w:rPr>
          <w:b/>
          <w:bCs/>
        </w:rPr>
      </w:pPr>
      <w:r>
        <w:t>7</w:t>
      </w:r>
      <w:r w:rsidR="00291DC2">
        <w:tab/>
      </w:r>
      <w:r w:rsidR="00291DC2" w:rsidRPr="00291DC2">
        <w:rPr>
          <w:b/>
          <w:bCs/>
        </w:rPr>
        <w:t>Notices of Motions</w:t>
      </w:r>
    </w:p>
    <w:p w14:paraId="7DFA55FA" w14:textId="77777777" w:rsidR="00FB4565" w:rsidRDefault="00FB4565" w:rsidP="00F323D9">
      <w:pPr>
        <w:spacing w:after="0"/>
        <w:rPr>
          <w:color w:val="000000" w:themeColor="text1"/>
        </w:rPr>
      </w:pPr>
    </w:p>
    <w:p w14:paraId="23E47C1D" w14:textId="276C33A0" w:rsidR="00FB4565" w:rsidRPr="00D2095E" w:rsidRDefault="00FB4565" w:rsidP="00D2095E">
      <w:pPr>
        <w:pStyle w:val="ListParagraph"/>
        <w:numPr>
          <w:ilvl w:val="0"/>
          <w:numId w:val="13"/>
        </w:numPr>
        <w:spacing w:after="0"/>
        <w:jc w:val="both"/>
        <w:rPr>
          <w:color w:val="000000" w:themeColor="text1"/>
        </w:rPr>
      </w:pPr>
      <w:r w:rsidRPr="00D2095E">
        <w:rPr>
          <w:color w:val="000000" w:themeColor="text1"/>
        </w:rPr>
        <w:t>Motion for the Implementation and Maintenance of Compliance Management System for ISOs 14001, 45001 and 27001</w:t>
      </w:r>
    </w:p>
    <w:p w14:paraId="0F7A2CEB" w14:textId="77777777" w:rsidR="00FB4565" w:rsidRPr="00FB4565" w:rsidRDefault="00FB4565" w:rsidP="003C1009">
      <w:pPr>
        <w:spacing w:after="0"/>
        <w:jc w:val="both"/>
        <w:rPr>
          <w:color w:val="000000" w:themeColor="text1"/>
        </w:rPr>
      </w:pPr>
    </w:p>
    <w:p w14:paraId="5D19F8AE" w14:textId="77777777" w:rsidR="00FB4565" w:rsidRPr="00FB4565" w:rsidRDefault="00FB4565" w:rsidP="003C1009">
      <w:pPr>
        <w:spacing w:after="0"/>
        <w:jc w:val="both"/>
        <w:rPr>
          <w:color w:val="000000" w:themeColor="text1"/>
        </w:rPr>
      </w:pPr>
      <w:r w:rsidRPr="00FB4565">
        <w:rPr>
          <w:color w:val="000000" w:themeColor="text1"/>
        </w:rPr>
        <w:t>The implementation of a Compliance Management System would help to meet the standards required of environmental stewardship, occupational health and safety, and information security management.</w:t>
      </w:r>
    </w:p>
    <w:p w14:paraId="486605B9" w14:textId="77777777" w:rsidR="00FB4565" w:rsidRPr="00FB4565" w:rsidRDefault="00FB4565" w:rsidP="003C1009">
      <w:pPr>
        <w:spacing w:after="0"/>
        <w:jc w:val="both"/>
        <w:rPr>
          <w:color w:val="000000" w:themeColor="text1"/>
        </w:rPr>
      </w:pPr>
    </w:p>
    <w:p w14:paraId="0CF6743C" w14:textId="77777777" w:rsidR="00FB4565" w:rsidRPr="00FB4565" w:rsidRDefault="00FB4565" w:rsidP="003C1009">
      <w:pPr>
        <w:spacing w:after="0"/>
        <w:jc w:val="both"/>
        <w:rPr>
          <w:color w:val="000000" w:themeColor="text1"/>
        </w:rPr>
      </w:pPr>
      <w:r w:rsidRPr="00FB4565">
        <w:rPr>
          <w:color w:val="000000" w:themeColor="text1"/>
        </w:rPr>
        <w:t>The proposed system would serve as a dynamic repository, continuously updated to mirror the latest legislative changes and best practices, thereby ensuring operations remain within the bounds of legal and regulatory frameworks. The management of this system will include the tracking of relevant legislation, routine updates to the system, comprehensive compliance assessments, and seamless integration with existing systems to bolster operational efficiency. Furthermore, the commitment to regular audits and targeted training programs will underscore dedication to legal compliance and governance excellence.</w:t>
      </w:r>
    </w:p>
    <w:p w14:paraId="65D5D618" w14:textId="77777777" w:rsidR="00FB4565" w:rsidRPr="00FB4565" w:rsidRDefault="00FB4565" w:rsidP="003C1009">
      <w:pPr>
        <w:spacing w:after="0"/>
        <w:jc w:val="both"/>
        <w:rPr>
          <w:color w:val="000000" w:themeColor="text1"/>
        </w:rPr>
      </w:pPr>
    </w:p>
    <w:p w14:paraId="1F0A338D" w14:textId="57834EAE" w:rsidR="00FB4565" w:rsidRDefault="00FB4565" w:rsidP="003C1009">
      <w:pPr>
        <w:spacing w:after="0"/>
        <w:jc w:val="both"/>
        <w:rPr>
          <w:color w:val="000000" w:themeColor="text1"/>
        </w:rPr>
      </w:pPr>
      <w:r w:rsidRPr="00FB4565">
        <w:rPr>
          <w:color w:val="000000" w:themeColor="text1"/>
        </w:rPr>
        <w:t>It is imperative to note that the budget allocation calculation for this system has been proposed as being £3.37 per parishioner for the fiscal year 2024/2025. This would translate to a nominal cost of less than 1 penny per day for each resident.</w:t>
      </w:r>
    </w:p>
    <w:p w14:paraId="5970C6CD" w14:textId="77777777" w:rsidR="003C1009" w:rsidRDefault="003C1009" w:rsidP="003C1009">
      <w:pPr>
        <w:spacing w:after="0"/>
        <w:jc w:val="both"/>
        <w:rPr>
          <w:color w:val="000000" w:themeColor="text1"/>
        </w:rPr>
      </w:pPr>
    </w:p>
    <w:p w14:paraId="311BD74A" w14:textId="3F55048F" w:rsidR="003C1009" w:rsidRPr="003C1009" w:rsidRDefault="003C1009" w:rsidP="003C1009">
      <w:pPr>
        <w:jc w:val="both"/>
        <w:rPr>
          <w:color w:val="000000" w:themeColor="text1"/>
        </w:rPr>
      </w:pPr>
      <w:r w:rsidRPr="00991D05">
        <w:rPr>
          <w:color w:val="000000" w:themeColor="text1"/>
        </w:rPr>
        <w:t xml:space="preserve">It was </w:t>
      </w:r>
      <w:r w:rsidRPr="00991D05">
        <w:rPr>
          <w:b/>
          <w:bCs/>
          <w:color w:val="000000" w:themeColor="text1"/>
        </w:rPr>
        <w:t>MOVED</w:t>
      </w:r>
      <w:r w:rsidRPr="00991D05">
        <w:rPr>
          <w:color w:val="000000" w:themeColor="text1"/>
        </w:rPr>
        <w:t xml:space="preserve"> by Councillor Lewis Worrow, </w:t>
      </w:r>
      <w:r w:rsidRPr="00991D05">
        <w:rPr>
          <w:b/>
          <w:bCs/>
          <w:color w:val="000000" w:themeColor="text1"/>
        </w:rPr>
        <w:t>SECONDED</w:t>
      </w:r>
      <w:r w:rsidRPr="00991D05">
        <w:rPr>
          <w:color w:val="000000" w:themeColor="text1"/>
        </w:rPr>
        <w:t xml:space="preserve"> by Councillor Luke Trevelyan, and </w:t>
      </w:r>
      <w:r w:rsidRPr="00991D05">
        <w:rPr>
          <w:b/>
          <w:bCs/>
          <w:color w:val="000000" w:themeColor="text1"/>
        </w:rPr>
        <w:t>RESOLVED</w:t>
      </w:r>
      <w:r w:rsidRPr="00991D05">
        <w:rPr>
          <w:color w:val="000000" w:themeColor="text1"/>
        </w:rPr>
        <w:t xml:space="preserve"> that the </w:t>
      </w:r>
      <w:r>
        <w:rPr>
          <w:color w:val="000000" w:themeColor="text1"/>
        </w:rPr>
        <w:t>‘</w:t>
      </w:r>
      <w:r w:rsidRPr="003C1009">
        <w:rPr>
          <w:color w:val="000000" w:themeColor="text1"/>
        </w:rPr>
        <w:t>Motion for the Implementation and Maintenance of Compliance Management System for ISOs 14001, 45001 and 27001</w:t>
      </w:r>
      <w:r>
        <w:rPr>
          <w:color w:val="000000" w:themeColor="text1"/>
        </w:rPr>
        <w:t xml:space="preserve">’ </w:t>
      </w:r>
      <w:r w:rsidRPr="00991D05">
        <w:rPr>
          <w:color w:val="000000" w:themeColor="text1"/>
        </w:rPr>
        <w:t>be approved.</w:t>
      </w:r>
    </w:p>
    <w:p w14:paraId="55C0E1C1" w14:textId="31B348CC" w:rsidR="00291DC2" w:rsidRDefault="00DE6564" w:rsidP="00291DC2">
      <w:pPr>
        <w:spacing w:after="0"/>
        <w:rPr>
          <w:b/>
          <w:bCs/>
        </w:rPr>
      </w:pPr>
      <w:r>
        <w:t>8</w:t>
      </w:r>
      <w:r w:rsidR="00291DC2">
        <w:tab/>
      </w:r>
      <w:r w:rsidR="00291DC2" w:rsidRPr="00291DC2">
        <w:rPr>
          <w:b/>
          <w:bCs/>
        </w:rPr>
        <w:t>Reports</w:t>
      </w:r>
    </w:p>
    <w:p w14:paraId="63A18978" w14:textId="77777777" w:rsidR="00291DC2" w:rsidRDefault="00291DC2" w:rsidP="00291DC2">
      <w:pPr>
        <w:spacing w:after="0"/>
        <w:rPr>
          <w:b/>
          <w:bCs/>
        </w:rPr>
      </w:pPr>
    </w:p>
    <w:p w14:paraId="00BECE02" w14:textId="7B73E931" w:rsidR="00D72D92" w:rsidRDefault="00482706" w:rsidP="00291DC2">
      <w:pPr>
        <w:spacing w:after="0"/>
        <w:rPr>
          <w:color w:val="000000" w:themeColor="text1"/>
        </w:rPr>
      </w:pPr>
      <w:r w:rsidRPr="00482706">
        <w:rPr>
          <w:color w:val="000000" w:themeColor="text1"/>
        </w:rPr>
        <w:t>T</w:t>
      </w:r>
      <w:r>
        <w:rPr>
          <w:color w:val="000000" w:themeColor="text1"/>
        </w:rPr>
        <w:t>here were no</w:t>
      </w:r>
      <w:r w:rsidRPr="00482706">
        <w:rPr>
          <w:color w:val="000000" w:themeColor="text1"/>
        </w:rPr>
        <w:t xml:space="preserve"> reports, minutes </w:t>
      </w:r>
      <w:r>
        <w:rPr>
          <w:color w:val="000000" w:themeColor="text1"/>
        </w:rPr>
        <w:t>or</w:t>
      </w:r>
      <w:r w:rsidRPr="00482706">
        <w:rPr>
          <w:color w:val="000000" w:themeColor="text1"/>
        </w:rPr>
        <w:t xml:space="preserve"> recommendations </w:t>
      </w:r>
      <w:r>
        <w:rPr>
          <w:color w:val="000000" w:themeColor="text1"/>
        </w:rPr>
        <w:t>to consider.</w:t>
      </w:r>
    </w:p>
    <w:p w14:paraId="770AC3F3" w14:textId="77777777" w:rsidR="00482706" w:rsidRDefault="00482706" w:rsidP="00291DC2">
      <w:pPr>
        <w:spacing w:after="0"/>
      </w:pPr>
    </w:p>
    <w:p w14:paraId="02962F86" w14:textId="51D9C26E" w:rsidR="00291DC2" w:rsidRDefault="00A45277" w:rsidP="00291DC2">
      <w:pPr>
        <w:spacing w:after="0"/>
      </w:pPr>
      <w:r>
        <w:t>9</w:t>
      </w:r>
      <w:r w:rsidR="00291DC2">
        <w:tab/>
      </w:r>
      <w:r w:rsidR="00291DC2" w:rsidRPr="00291DC2">
        <w:rPr>
          <w:b/>
          <w:bCs/>
        </w:rPr>
        <w:t>Member’s Business</w:t>
      </w:r>
    </w:p>
    <w:p w14:paraId="56A9EAF7" w14:textId="77777777" w:rsidR="00291DC2" w:rsidRDefault="00291DC2" w:rsidP="00291DC2">
      <w:pPr>
        <w:spacing w:after="0"/>
      </w:pPr>
    </w:p>
    <w:p w14:paraId="4FA7E3EB" w14:textId="46713A46" w:rsidR="00291DC2" w:rsidRDefault="00680004" w:rsidP="00291DC2">
      <w:pPr>
        <w:spacing w:after="0"/>
      </w:pPr>
      <w:r w:rsidRPr="00680004">
        <w:t>There were no items raised by the Member’s</w:t>
      </w:r>
      <w:r w:rsidR="00A73D26">
        <w:t>.</w:t>
      </w:r>
    </w:p>
    <w:p w14:paraId="55775FD7" w14:textId="77777777" w:rsidR="00BD42BA" w:rsidRDefault="00BD42BA" w:rsidP="00291DC2">
      <w:pPr>
        <w:spacing w:after="0"/>
      </w:pPr>
    </w:p>
    <w:p w14:paraId="469CC8FA" w14:textId="17AD05BD" w:rsidR="00BD42BA" w:rsidRDefault="00BD42BA" w:rsidP="00291DC2">
      <w:pPr>
        <w:spacing w:after="0"/>
        <w:rPr>
          <w:b/>
          <w:bCs/>
        </w:rPr>
      </w:pPr>
      <w:r>
        <w:lastRenderedPageBreak/>
        <w:t>1</w:t>
      </w:r>
      <w:r w:rsidR="00A45277">
        <w:t>0</w:t>
      </w:r>
      <w:r>
        <w:tab/>
      </w:r>
      <w:r>
        <w:rPr>
          <w:b/>
          <w:bCs/>
        </w:rPr>
        <w:t>Date of Next Meeting</w:t>
      </w:r>
    </w:p>
    <w:p w14:paraId="3CF43CD2" w14:textId="77777777" w:rsidR="00C0459C" w:rsidRDefault="00C0459C" w:rsidP="00291DC2">
      <w:pPr>
        <w:spacing w:after="0"/>
        <w:rPr>
          <w:b/>
          <w:bCs/>
        </w:rPr>
      </w:pPr>
    </w:p>
    <w:p w14:paraId="160425EE" w14:textId="11BAFFDF" w:rsidR="00CC6EDB" w:rsidRPr="00DD1132" w:rsidRDefault="00CC6EDB" w:rsidP="00CC6EDB">
      <w:pPr>
        <w:spacing w:after="0"/>
        <w:rPr>
          <w:color w:val="000000" w:themeColor="text1"/>
        </w:rPr>
      </w:pPr>
      <w:r w:rsidRPr="00E84DA9">
        <w:rPr>
          <w:color w:val="000000" w:themeColor="text1"/>
        </w:rPr>
        <w:t xml:space="preserve">The date of the next meeting was </w:t>
      </w:r>
      <w:r w:rsidRPr="00E84DA9">
        <w:rPr>
          <w:b/>
          <w:bCs/>
          <w:color w:val="000000" w:themeColor="text1"/>
        </w:rPr>
        <w:t>AGREED</w:t>
      </w:r>
      <w:r w:rsidRPr="00E84DA9">
        <w:rPr>
          <w:color w:val="000000" w:themeColor="text1"/>
        </w:rPr>
        <w:t xml:space="preserve"> as </w:t>
      </w:r>
      <w:r w:rsidR="00680004">
        <w:rPr>
          <w:color w:val="000000" w:themeColor="text1"/>
        </w:rPr>
        <w:t>Tuesday</w:t>
      </w:r>
      <w:r>
        <w:rPr>
          <w:color w:val="000000" w:themeColor="text1"/>
        </w:rPr>
        <w:t xml:space="preserve">, 2 </w:t>
      </w:r>
      <w:r w:rsidR="00680004">
        <w:rPr>
          <w:color w:val="000000" w:themeColor="text1"/>
        </w:rPr>
        <w:t>April</w:t>
      </w:r>
      <w:r>
        <w:rPr>
          <w:color w:val="000000" w:themeColor="text1"/>
        </w:rPr>
        <w:t xml:space="preserve"> </w:t>
      </w:r>
      <w:r w:rsidRPr="00E84DA9">
        <w:rPr>
          <w:color w:val="000000" w:themeColor="text1"/>
        </w:rPr>
        <w:t>20</w:t>
      </w:r>
      <w:r>
        <w:rPr>
          <w:color w:val="000000" w:themeColor="text1"/>
        </w:rPr>
        <w:t>24</w:t>
      </w:r>
      <w:r w:rsidRPr="00E84DA9">
        <w:rPr>
          <w:color w:val="000000" w:themeColor="text1"/>
        </w:rPr>
        <w:t xml:space="preserve"> at </w:t>
      </w:r>
      <w:r>
        <w:rPr>
          <w:color w:val="000000" w:themeColor="text1"/>
        </w:rPr>
        <w:t>19:00</w:t>
      </w:r>
      <w:r w:rsidRPr="00E84DA9">
        <w:rPr>
          <w:color w:val="000000" w:themeColor="text1"/>
        </w:rPr>
        <w:t>.</w:t>
      </w:r>
    </w:p>
    <w:p w14:paraId="50B2913B" w14:textId="42D5900D" w:rsidR="005544D2" w:rsidRPr="00C0459C" w:rsidRDefault="005544D2" w:rsidP="00CC6EDB">
      <w:pPr>
        <w:spacing w:after="0"/>
        <w:rPr>
          <w:color w:val="000000" w:themeColor="text1"/>
        </w:rPr>
      </w:pPr>
    </w:p>
    <w:sectPr w:rsidR="005544D2" w:rsidRPr="00C045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F5D0D"/>
    <w:multiLevelType w:val="multilevel"/>
    <w:tmpl w:val="11B0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A383228"/>
    <w:multiLevelType w:val="hybridMultilevel"/>
    <w:tmpl w:val="EEBC26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FEB1F1B"/>
    <w:multiLevelType w:val="hybridMultilevel"/>
    <w:tmpl w:val="EEBC26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A9B2ACA"/>
    <w:multiLevelType w:val="hybridMultilevel"/>
    <w:tmpl w:val="3BD23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2DD0F80"/>
    <w:multiLevelType w:val="hybridMultilevel"/>
    <w:tmpl w:val="1BE231C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7DD5F8A"/>
    <w:multiLevelType w:val="hybridMultilevel"/>
    <w:tmpl w:val="19706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1D028E"/>
    <w:multiLevelType w:val="hybridMultilevel"/>
    <w:tmpl w:val="3BD23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2681046">
    <w:abstractNumId w:val="3"/>
  </w:num>
  <w:num w:numId="2" w16cid:durableId="706754170">
    <w:abstractNumId w:val="9"/>
  </w:num>
  <w:num w:numId="3" w16cid:durableId="1495143518">
    <w:abstractNumId w:val="2"/>
  </w:num>
  <w:num w:numId="4" w16cid:durableId="382755678">
    <w:abstractNumId w:val="4"/>
  </w:num>
  <w:num w:numId="5" w16cid:durableId="1082526732">
    <w:abstractNumId w:val="1"/>
  </w:num>
  <w:num w:numId="6" w16cid:durableId="741103967">
    <w:abstractNumId w:val="2"/>
  </w:num>
  <w:num w:numId="7" w16cid:durableId="1010260106">
    <w:abstractNumId w:val="0"/>
  </w:num>
  <w:num w:numId="8" w16cid:durableId="1479762127">
    <w:abstractNumId w:val="11"/>
  </w:num>
  <w:num w:numId="9" w16cid:durableId="1554272429">
    <w:abstractNumId w:val="10"/>
  </w:num>
  <w:num w:numId="10" w16cid:durableId="1315597479">
    <w:abstractNumId w:val="8"/>
  </w:num>
  <w:num w:numId="11" w16cid:durableId="277183991">
    <w:abstractNumId w:val="6"/>
  </w:num>
  <w:num w:numId="12" w16cid:durableId="1277180585">
    <w:abstractNumId w:val="7"/>
  </w:num>
  <w:num w:numId="13" w16cid:durableId="1764569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274A7"/>
    <w:rsid w:val="000559B7"/>
    <w:rsid w:val="000A7B6D"/>
    <w:rsid w:val="001811E6"/>
    <w:rsid w:val="00187C14"/>
    <w:rsid w:val="001A1B71"/>
    <w:rsid w:val="001B749E"/>
    <w:rsid w:val="001F4AE1"/>
    <w:rsid w:val="00201567"/>
    <w:rsid w:val="002243E8"/>
    <w:rsid w:val="00244F8F"/>
    <w:rsid w:val="00291DC2"/>
    <w:rsid w:val="002B4D52"/>
    <w:rsid w:val="002B4EDA"/>
    <w:rsid w:val="002E39AD"/>
    <w:rsid w:val="00345347"/>
    <w:rsid w:val="00351F84"/>
    <w:rsid w:val="00362784"/>
    <w:rsid w:val="003C1009"/>
    <w:rsid w:val="003D19C2"/>
    <w:rsid w:val="003D7126"/>
    <w:rsid w:val="003E1C34"/>
    <w:rsid w:val="004122E0"/>
    <w:rsid w:val="004261FB"/>
    <w:rsid w:val="00456379"/>
    <w:rsid w:val="00482706"/>
    <w:rsid w:val="004D505E"/>
    <w:rsid w:val="004E10C2"/>
    <w:rsid w:val="004F44C8"/>
    <w:rsid w:val="005213DD"/>
    <w:rsid w:val="00540C3A"/>
    <w:rsid w:val="00551CDA"/>
    <w:rsid w:val="005544D2"/>
    <w:rsid w:val="005C0C15"/>
    <w:rsid w:val="006230A3"/>
    <w:rsid w:val="006252E3"/>
    <w:rsid w:val="00680004"/>
    <w:rsid w:val="00681489"/>
    <w:rsid w:val="00693F23"/>
    <w:rsid w:val="006A465F"/>
    <w:rsid w:val="006A63E8"/>
    <w:rsid w:val="006A6CA7"/>
    <w:rsid w:val="006B3807"/>
    <w:rsid w:val="007052DB"/>
    <w:rsid w:val="00724523"/>
    <w:rsid w:val="00726744"/>
    <w:rsid w:val="00734CED"/>
    <w:rsid w:val="00734E4F"/>
    <w:rsid w:val="007A7936"/>
    <w:rsid w:val="007C6316"/>
    <w:rsid w:val="007C6996"/>
    <w:rsid w:val="007D7DB0"/>
    <w:rsid w:val="00817775"/>
    <w:rsid w:val="00836128"/>
    <w:rsid w:val="008B331F"/>
    <w:rsid w:val="008D4D22"/>
    <w:rsid w:val="008F1995"/>
    <w:rsid w:val="00940E0E"/>
    <w:rsid w:val="009442E3"/>
    <w:rsid w:val="00953F14"/>
    <w:rsid w:val="0097270A"/>
    <w:rsid w:val="00973673"/>
    <w:rsid w:val="00985DAE"/>
    <w:rsid w:val="00991D05"/>
    <w:rsid w:val="00A21C7C"/>
    <w:rsid w:val="00A26E27"/>
    <w:rsid w:val="00A34FDA"/>
    <w:rsid w:val="00A45277"/>
    <w:rsid w:val="00A718A1"/>
    <w:rsid w:val="00A73D26"/>
    <w:rsid w:val="00A74A5F"/>
    <w:rsid w:val="00B15E5E"/>
    <w:rsid w:val="00B70287"/>
    <w:rsid w:val="00BA47DD"/>
    <w:rsid w:val="00BD3CA0"/>
    <w:rsid w:val="00BD42BA"/>
    <w:rsid w:val="00BD698A"/>
    <w:rsid w:val="00BE19B9"/>
    <w:rsid w:val="00BE7FEB"/>
    <w:rsid w:val="00C01BC2"/>
    <w:rsid w:val="00C0459C"/>
    <w:rsid w:val="00C21FC3"/>
    <w:rsid w:val="00C55D34"/>
    <w:rsid w:val="00C8258B"/>
    <w:rsid w:val="00C82852"/>
    <w:rsid w:val="00C94F69"/>
    <w:rsid w:val="00CC6EDB"/>
    <w:rsid w:val="00CD5C06"/>
    <w:rsid w:val="00CE267B"/>
    <w:rsid w:val="00D06122"/>
    <w:rsid w:val="00D2095E"/>
    <w:rsid w:val="00D21387"/>
    <w:rsid w:val="00D6495E"/>
    <w:rsid w:val="00D72D92"/>
    <w:rsid w:val="00D946E2"/>
    <w:rsid w:val="00DA688C"/>
    <w:rsid w:val="00DE6564"/>
    <w:rsid w:val="00DE7F5F"/>
    <w:rsid w:val="00E018C7"/>
    <w:rsid w:val="00E05ABA"/>
    <w:rsid w:val="00E20BD5"/>
    <w:rsid w:val="00E7474B"/>
    <w:rsid w:val="00E91718"/>
    <w:rsid w:val="00E91C46"/>
    <w:rsid w:val="00E9632A"/>
    <w:rsid w:val="00EB6FAB"/>
    <w:rsid w:val="00EB7DDF"/>
    <w:rsid w:val="00EC4220"/>
    <w:rsid w:val="00ED4920"/>
    <w:rsid w:val="00F12824"/>
    <w:rsid w:val="00F323D9"/>
    <w:rsid w:val="00F6137A"/>
    <w:rsid w:val="00F83C1D"/>
    <w:rsid w:val="00FB4565"/>
    <w:rsid w:val="00FD23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63552">
      <w:bodyDiv w:val="1"/>
      <w:marLeft w:val="0"/>
      <w:marRight w:val="0"/>
      <w:marTop w:val="0"/>
      <w:marBottom w:val="0"/>
      <w:divBdr>
        <w:top w:val="none" w:sz="0" w:space="0" w:color="auto"/>
        <w:left w:val="none" w:sz="0" w:space="0" w:color="auto"/>
        <w:bottom w:val="none" w:sz="0" w:space="0" w:color="auto"/>
        <w:right w:val="none" w:sz="0" w:space="0" w:color="auto"/>
      </w:divBdr>
    </w:div>
    <w:div w:id="302467426">
      <w:bodyDiv w:val="1"/>
      <w:marLeft w:val="0"/>
      <w:marRight w:val="0"/>
      <w:marTop w:val="0"/>
      <w:marBottom w:val="0"/>
      <w:divBdr>
        <w:top w:val="none" w:sz="0" w:space="0" w:color="auto"/>
        <w:left w:val="none" w:sz="0" w:space="0" w:color="auto"/>
        <w:bottom w:val="none" w:sz="0" w:space="0" w:color="auto"/>
        <w:right w:val="none" w:sz="0" w:space="0" w:color="auto"/>
      </w:divBdr>
    </w:div>
    <w:div w:id="652023123">
      <w:bodyDiv w:val="1"/>
      <w:marLeft w:val="0"/>
      <w:marRight w:val="0"/>
      <w:marTop w:val="0"/>
      <w:marBottom w:val="0"/>
      <w:divBdr>
        <w:top w:val="none" w:sz="0" w:space="0" w:color="auto"/>
        <w:left w:val="none" w:sz="0" w:space="0" w:color="auto"/>
        <w:bottom w:val="none" w:sz="0" w:space="0" w:color="auto"/>
        <w:right w:val="none" w:sz="0" w:space="0" w:color="auto"/>
      </w:divBdr>
    </w:div>
    <w:div w:id="855997458">
      <w:bodyDiv w:val="1"/>
      <w:marLeft w:val="0"/>
      <w:marRight w:val="0"/>
      <w:marTop w:val="0"/>
      <w:marBottom w:val="0"/>
      <w:divBdr>
        <w:top w:val="none" w:sz="0" w:space="0" w:color="auto"/>
        <w:left w:val="none" w:sz="0" w:space="0" w:color="auto"/>
        <w:bottom w:val="none" w:sz="0" w:space="0" w:color="auto"/>
        <w:right w:val="none" w:sz="0" w:space="0" w:color="auto"/>
      </w:divBdr>
    </w:div>
    <w:div w:id="1437870335">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10481446">
      <w:bodyDiv w:val="1"/>
      <w:marLeft w:val="0"/>
      <w:marRight w:val="0"/>
      <w:marTop w:val="0"/>
      <w:marBottom w:val="0"/>
      <w:divBdr>
        <w:top w:val="none" w:sz="0" w:space="0" w:color="auto"/>
        <w:left w:val="none" w:sz="0" w:space="0" w:color="auto"/>
        <w:bottom w:val="none" w:sz="0" w:space="0" w:color="auto"/>
        <w:right w:val="none" w:sz="0" w:space="0" w:color="auto"/>
      </w:divBdr>
    </w:div>
    <w:div w:id="1619920100">
      <w:bodyDiv w:val="1"/>
      <w:marLeft w:val="0"/>
      <w:marRight w:val="0"/>
      <w:marTop w:val="0"/>
      <w:marBottom w:val="0"/>
      <w:divBdr>
        <w:top w:val="none" w:sz="0" w:space="0" w:color="auto"/>
        <w:left w:val="none" w:sz="0" w:space="0" w:color="auto"/>
        <w:bottom w:val="none" w:sz="0" w:space="0" w:color="auto"/>
        <w:right w:val="none" w:sz="0" w:space="0" w:color="auto"/>
      </w:divBdr>
    </w:div>
    <w:div w:id="1679694424">
      <w:bodyDiv w:val="1"/>
      <w:marLeft w:val="0"/>
      <w:marRight w:val="0"/>
      <w:marTop w:val="0"/>
      <w:marBottom w:val="0"/>
      <w:divBdr>
        <w:top w:val="none" w:sz="0" w:space="0" w:color="auto"/>
        <w:left w:val="none" w:sz="0" w:space="0" w:color="auto"/>
        <w:bottom w:val="none" w:sz="0" w:space="0" w:color="auto"/>
        <w:right w:val="none" w:sz="0" w:space="0" w:color="auto"/>
      </w:divBdr>
    </w:div>
    <w:div w:id="176753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32</cp:revision>
  <dcterms:created xsi:type="dcterms:W3CDTF">2024-02-04T11:46:00Z</dcterms:created>
  <dcterms:modified xsi:type="dcterms:W3CDTF">2024-03-15T08:47:00Z</dcterms:modified>
</cp:coreProperties>
</file>